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BEE" w:rsidRPr="002116DA" w:rsidRDefault="00F23BEE" w:rsidP="002116DA">
      <w:pPr>
        <w:pStyle w:val="Heading1"/>
      </w:pPr>
      <w:r w:rsidRPr="002116DA">
        <w:t>Urban Region Function Classification</w:t>
      </w:r>
    </w:p>
    <w:p w:rsidR="001202D2" w:rsidRDefault="00F23BEE">
      <w:r>
        <w:t xml:space="preserve">Website: </w:t>
      </w:r>
      <w:hyperlink r:id="rId5" w:history="1">
        <w:r>
          <w:rPr>
            <w:rStyle w:val="Hyperlink"/>
          </w:rPr>
          <w:t>https://dianshi.baidu.com/competition/30/question</w:t>
        </w:r>
      </w:hyperlink>
    </w:p>
    <w:p w:rsidR="00F23BEE" w:rsidRPr="000A7E7E" w:rsidRDefault="000A7E7E" w:rsidP="002116DA">
      <w:pPr>
        <w:pStyle w:val="Heading2"/>
      </w:pPr>
      <w:r w:rsidRPr="000A7E7E">
        <w:t xml:space="preserve">The goal: </w:t>
      </w:r>
    </w:p>
    <w:p w:rsidR="000A7E7E" w:rsidRDefault="000A7E7E">
      <w:r>
        <w:t>Class the image (100*100 pixels)/User visit time data to 9 classes.</w:t>
      </w:r>
    </w:p>
    <w:p w:rsidR="000A7E7E" w:rsidRDefault="000A7E7E">
      <w:r>
        <w:rPr>
          <w:noProof/>
        </w:rPr>
        <w:drawing>
          <wp:inline distT="0" distB="0" distL="0" distR="0" wp14:anchorId="3635EB90" wp14:editId="122E4897">
            <wp:extent cx="1507160" cy="14301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3970" cy="144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7E7E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53BF048" wp14:editId="369268A7">
            <wp:extent cx="2841630" cy="14356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1098" cy="1450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0"/>
        <w:gridCol w:w="2225"/>
      </w:tblGrid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AFAFA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Regular" w:eastAsia="微软雅黑" w:hAnsi="PingFangSC-Regular" w:cs="Times New Roman" w:hint="eastAsia"/>
                <w:color w:val="000000"/>
                <w:sz w:val="18"/>
                <w:szCs w:val="18"/>
              </w:rPr>
            </w:pPr>
            <w:proofErr w:type="spellStart"/>
            <w:r w:rsidRPr="000A7E7E">
              <w:rPr>
                <w:rFonts w:ascii="PingFangSC-Regular" w:eastAsia="微软雅黑" w:hAnsi="PingFangSC-Regular" w:cs="Times New Roman"/>
                <w:color w:val="000000"/>
                <w:sz w:val="18"/>
                <w:szCs w:val="18"/>
              </w:rPr>
              <w:t>Category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AFAFA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Regular" w:eastAsia="微软雅黑" w:hAnsi="PingFangSC-Regular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Regular" w:eastAsia="微软雅黑" w:hAnsi="PingFangSC-Regular" w:cs="Times New Roman"/>
                <w:color w:val="000000"/>
                <w:sz w:val="18"/>
                <w:szCs w:val="18"/>
              </w:rPr>
              <w:t>Functions of Areas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Residential area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School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Industrial park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Railway station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Airport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Park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Shopping area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Administrative district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Hospital</w:t>
            </w:r>
          </w:p>
        </w:tc>
      </w:tr>
    </w:tbl>
    <w:p w:rsidR="000A7E7E" w:rsidRDefault="000A7E7E"/>
    <w:p w:rsidR="000A7E7E" w:rsidRPr="000A7E7E" w:rsidRDefault="000A7E7E" w:rsidP="002116DA">
      <w:pPr>
        <w:pStyle w:val="Heading3"/>
      </w:pPr>
      <w:r w:rsidRPr="000A7E7E">
        <w:t>Initial analyses:</w:t>
      </w:r>
    </w:p>
    <w:p w:rsidR="000A7E7E" w:rsidRDefault="000A7E7E" w:rsidP="000A7E7E">
      <w:pPr>
        <w:pStyle w:val="ListParagraph"/>
        <w:numPr>
          <w:ilvl w:val="0"/>
          <w:numId w:val="1"/>
        </w:numPr>
      </w:pPr>
      <w:r>
        <w:t xml:space="preserve">Neural network must be used (huge data, no </w:t>
      </w:r>
      <w:r w:rsidR="00C33591">
        <w:t>hard rule</w:t>
      </w:r>
      <w:r>
        <w:t xml:space="preserve"> to classify them). </w:t>
      </w:r>
    </w:p>
    <w:p w:rsidR="000A7E7E" w:rsidRDefault="000A7E7E" w:rsidP="00C33591">
      <w:pPr>
        <w:pStyle w:val="ListParagraph"/>
        <w:numPr>
          <w:ilvl w:val="0"/>
          <w:numId w:val="1"/>
        </w:numPr>
      </w:pPr>
      <w:r>
        <w:t xml:space="preserve">Images </w:t>
      </w:r>
      <w:r w:rsidR="00BA43D0">
        <w:t>can only offer limited information</w:t>
      </w:r>
      <w:r w:rsidR="00C33591">
        <w:t xml:space="preserve"> (textures are very similar, such as residential area, school, shopping area and others). The </w:t>
      </w:r>
      <w:r w:rsidR="00C33591" w:rsidRPr="00C33591">
        <w:t>User visits</w:t>
      </w:r>
      <w:r w:rsidR="00C33591">
        <w:t xml:space="preserve"> information is very important. </w:t>
      </w:r>
    </w:p>
    <w:p w:rsidR="00C33591" w:rsidRPr="00C33591" w:rsidRDefault="00C33591" w:rsidP="002116DA">
      <w:pPr>
        <w:pStyle w:val="Heading3"/>
      </w:pPr>
      <w:r w:rsidRPr="00C33591">
        <w:t>Things need to do:</w:t>
      </w:r>
    </w:p>
    <w:p w:rsidR="00C33591" w:rsidRDefault="00C33591" w:rsidP="00C33591">
      <w:pPr>
        <w:pStyle w:val="ListParagraph"/>
        <w:numPr>
          <w:ilvl w:val="0"/>
          <w:numId w:val="2"/>
        </w:numPr>
      </w:pPr>
      <w:r>
        <w:t>How to extract the user visit information?</w:t>
      </w:r>
    </w:p>
    <w:p w:rsidR="00C33591" w:rsidRDefault="00C33591" w:rsidP="00C33591">
      <w:pPr>
        <w:pStyle w:val="ListParagraph"/>
        <w:numPr>
          <w:ilvl w:val="0"/>
          <w:numId w:val="2"/>
        </w:numPr>
      </w:pPr>
      <w:r>
        <w:lastRenderedPageBreak/>
        <w:t>How to combine the image and visit information together?</w:t>
      </w:r>
    </w:p>
    <w:p w:rsidR="00C33591" w:rsidRDefault="00C33591" w:rsidP="00C33591">
      <w:pPr>
        <w:pStyle w:val="ListParagraph"/>
        <w:numPr>
          <w:ilvl w:val="0"/>
          <w:numId w:val="2"/>
        </w:numPr>
      </w:pPr>
      <w:r>
        <w:t>Data augmentation</w:t>
      </w:r>
      <w:r w:rsidR="00F208A6">
        <w:t>?</w:t>
      </w:r>
    </w:p>
    <w:p w:rsidR="0087412B" w:rsidRDefault="0087412B" w:rsidP="0087412B"/>
    <w:p w:rsidR="0087412B" w:rsidRDefault="00857B09" w:rsidP="002116DA">
      <w:pPr>
        <w:pStyle w:val="Heading2"/>
      </w:pPr>
      <w:r>
        <w:t>5/4/19</w:t>
      </w:r>
    </w:p>
    <w:p w:rsidR="0087412B" w:rsidRDefault="0087412B" w:rsidP="0087412B">
      <w:r>
        <w:t>Data preparing.</w:t>
      </w:r>
    </w:p>
    <w:p w:rsidR="0087412B" w:rsidRDefault="0087412B" w:rsidP="00857B09">
      <w:pPr>
        <w:pStyle w:val="ListParagraph"/>
        <w:numPr>
          <w:ilvl w:val="0"/>
          <w:numId w:val="3"/>
        </w:numPr>
        <w:ind w:left="284"/>
      </w:pPr>
      <w:r>
        <w:t xml:space="preserve">Extract the visit information. 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Total visitor </w:t>
      </w:r>
      <w:r w:rsidR="003A635C">
        <w:t>(the</w:t>
      </w:r>
      <w:r>
        <w:t xml:space="preserve"> number of records)</w:t>
      </w:r>
      <w:r w:rsidR="00B0347B">
        <w:t xml:space="preserve"> (170000 -1, how to normalize it?)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24/12 hours, the number of visits. </w:t>
      </w:r>
    </w:p>
    <w:p w:rsidR="0087412B" w:rsidRPr="00B0347B" w:rsidRDefault="0087412B" w:rsidP="0087412B">
      <w:pPr>
        <w:pStyle w:val="ListParagraph"/>
        <w:numPr>
          <w:ilvl w:val="0"/>
          <w:numId w:val="4"/>
        </w:numPr>
        <w:rPr>
          <w:strike/>
        </w:rPr>
      </w:pPr>
      <w:r w:rsidRPr="00B0347B">
        <w:rPr>
          <w:strike/>
        </w:rPr>
        <w:t xml:space="preserve">12 months, the number of visits. </w:t>
      </w:r>
      <w:r w:rsidR="00B0347B">
        <w:rPr>
          <w:strike/>
        </w:rPr>
        <w:t xml:space="preserve">(September,2018 ----February, 2019, no enough data) </w:t>
      </w:r>
    </w:p>
    <w:p w:rsidR="0087412B" w:rsidRPr="00B0347B" w:rsidRDefault="0087412B" w:rsidP="0087412B">
      <w:pPr>
        <w:pStyle w:val="ListParagraph"/>
        <w:numPr>
          <w:ilvl w:val="0"/>
          <w:numId w:val="4"/>
        </w:numPr>
        <w:rPr>
          <w:highlight w:val="yellow"/>
        </w:rPr>
      </w:pPr>
      <w:r w:rsidRPr="00B0347B">
        <w:rPr>
          <w:highlight w:val="yellow"/>
        </w:rPr>
        <w:t xml:space="preserve">The return times of each visitor. 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The </w:t>
      </w:r>
      <w:r w:rsidR="00B0347B">
        <w:t xml:space="preserve">average </w:t>
      </w:r>
      <w:r>
        <w:t xml:space="preserve">stay time of </w:t>
      </w:r>
      <w:r w:rsidR="00B0347B">
        <w:t>every day</w:t>
      </w:r>
      <w:r>
        <w:t xml:space="preserve">. 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The size of data of the </w:t>
      </w:r>
      <w:r w:rsidR="008E4265">
        <w:t>record. (</w:t>
      </w:r>
      <w:r w:rsidR="00B0347B">
        <w:t>9MB-1k)</w:t>
      </w:r>
    </w:p>
    <w:p w:rsidR="002F73ED" w:rsidRDefault="008E4265" w:rsidP="008E4265">
      <w:pPr>
        <w:pStyle w:val="Heading2"/>
      </w:pPr>
      <w:r>
        <w:t>5/7/19</w:t>
      </w:r>
    </w:p>
    <w:p w:rsidR="002F73ED" w:rsidRDefault="002F73ED" w:rsidP="002F73ED">
      <w:pPr>
        <w:ind w:firstLine="360"/>
      </w:pPr>
      <w:r>
        <w:t xml:space="preserve">Normalization:  assume all data are following the normal distributing, then estimate the parameters, then normalize them to 0-1. </w:t>
      </w:r>
    </w:p>
    <w:p w:rsidR="007A0DCD" w:rsidRDefault="008E4265" w:rsidP="007A0DCD">
      <w:r>
        <w:t>Mean-</w:t>
      </w:r>
      <w:proofErr w:type="spellStart"/>
      <w:r>
        <w:t>std</w:t>
      </w:r>
      <w:proofErr w:type="spellEnd"/>
      <w:r>
        <w:t>:</w:t>
      </w:r>
    </w:p>
    <w:p w:rsidR="008E4265" w:rsidRDefault="008E4265" w:rsidP="008E4265">
      <w:pPr>
        <w:pStyle w:val="ListParagraph"/>
        <w:numPr>
          <w:ilvl w:val="0"/>
          <w:numId w:val="7"/>
        </w:numPr>
      </w:pPr>
      <w:r w:rsidRPr="008E4265">
        <w:t>1401.671325,3315.93847939731</w:t>
      </w:r>
      <w:r>
        <w:sym w:font="Wingdings" w:char="F0E0"/>
      </w:r>
      <w:r w:rsidR="00831443">
        <w:t xml:space="preserve"> /</w:t>
      </w:r>
      <w:r w:rsidR="00E00154">
        <w:t>14</w:t>
      </w:r>
      <w:r w:rsidR="00831443">
        <w:t>00-2</w:t>
      </w:r>
    </w:p>
    <w:p w:rsidR="008E4265" w:rsidRDefault="008E4265" w:rsidP="008E4265">
      <w:pPr>
        <w:pStyle w:val="ListParagraph"/>
        <w:numPr>
          <w:ilvl w:val="0"/>
          <w:numId w:val="8"/>
        </w:numPr>
      </w:pPr>
      <w:r w:rsidRPr="008E4265">
        <w:t>3.5713300572068145,1.469428439705176</w:t>
      </w:r>
      <w:r>
        <w:sym w:font="Wingdings" w:char="F0E0"/>
      </w:r>
      <w:r w:rsidR="00831443">
        <w:t>/3.57-2</w:t>
      </w:r>
    </w:p>
    <w:p w:rsidR="008E4265" w:rsidRDefault="008E4265" w:rsidP="008E4265">
      <w:pPr>
        <w:pStyle w:val="ListParagraph"/>
        <w:numPr>
          <w:ilvl w:val="0"/>
          <w:numId w:val="8"/>
        </w:numPr>
      </w:pPr>
      <w:r w:rsidRPr="008E4265">
        <w:t>0.3036313519477844,0.4598593726143714</w:t>
      </w:r>
      <w:r>
        <w:sym w:font="Wingdings" w:char="F0E0"/>
      </w:r>
      <w:r w:rsidR="00831443">
        <w:t>/0.30-2</w:t>
      </w:r>
    </w:p>
    <w:p w:rsidR="002F73ED" w:rsidRDefault="008E4265" w:rsidP="008E4265">
      <w:pPr>
        <w:pStyle w:val="Heading2"/>
      </w:pPr>
      <w:r>
        <w:t>5/8/19</w:t>
      </w:r>
    </w:p>
    <w:p w:rsidR="008E4265" w:rsidRDefault="008E4265" w:rsidP="008E4265">
      <w:pPr>
        <w:pStyle w:val="ListParagraph"/>
        <w:numPr>
          <w:ilvl w:val="0"/>
          <w:numId w:val="9"/>
        </w:numPr>
      </w:pPr>
      <w:r>
        <w:t xml:space="preserve">Do the training sample </w:t>
      </w:r>
      <w:proofErr w:type="gramStart"/>
      <w:r w:rsidR="00BE438C">
        <w:t>balance</w:t>
      </w:r>
      <w:r>
        <w:t>.</w:t>
      </w:r>
      <w:proofErr w:type="gramEnd"/>
      <w:r>
        <w:t xml:space="preserve"> </w:t>
      </w:r>
    </w:p>
    <w:p w:rsidR="008E4265" w:rsidRDefault="008E4265" w:rsidP="008E4265">
      <w:pPr>
        <w:pStyle w:val="ListParagraph"/>
        <w:numPr>
          <w:ilvl w:val="0"/>
          <w:numId w:val="9"/>
        </w:numPr>
      </w:pPr>
      <w:r>
        <w:t xml:space="preserve">Prepare the CNN. </w:t>
      </w:r>
    </w:p>
    <w:p w:rsidR="008E4265" w:rsidRDefault="008E4265" w:rsidP="008E4265">
      <w:pPr>
        <w:pStyle w:val="ListParagraph"/>
        <w:numPr>
          <w:ilvl w:val="0"/>
          <w:numId w:val="9"/>
        </w:numPr>
      </w:pPr>
      <w:r>
        <w:t>Train the CNN.</w:t>
      </w:r>
    </w:p>
    <w:p w:rsidR="008E4265" w:rsidRDefault="00E00154" w:rsidP="00E00154">
      <w:r>
        <w:t>5/10/19</w:t>
      </w:r>
    </w:p>
    <w:p w:rsidR="00E00154" w:rsidRDefault="00E00154" w:rsidP="00E00154">
      <w:pPr>
        <w:pStyle w:val="ListParagraph"/>
        <w:numPr>
          <w:ilvl w:val="0"/>
          <w:numId w:val="10"/>
        </w:numPr>
      </w:pPr>
      <w:r>
        <w:t xml:space="preserve">Retrain the CNN, added the image </w:t>
      </w:r>
      <w:r w:rsidR="00C62817">
        <w:t>augmentation</w:t>
      </w:r>
      <w:r>
        <w:t xml:space="preserve">. </w:t>
      </w:r>
    </w:p>
    <w:p w:rsidR="00BE438C" w:rsidRDefault="00BE438C" w:rsidP="00BE438C">
      <w:r>
        <w:t>5/13/19</w:t>
      </w:r>
    </w:p>
    <w:p w:rsidR="00BE438C" w:rsidRDefault="00BE438C" w:rsidP="00BE438C">
      <w:r>
        <w:t xml:space="preserve">The first try results. </w:t>
      </w:r>
    </w:p>
    <w:p w:rsidR="00221C0A" w:rsidRDefault="00221C0A" w:rsidP="00BE438C">
      <w:r w:rsidRPr="00221C0A">
        <w:rPr>
          <w:noProof/>
        </w:rPr>
        <w:drawing>
          <wp:inline distT="0" distB="0" distL="0" distR="0">
            <wp:extent cx="5486400" cy="675480"/>
            <wp:effectExtent l="0" t="0" r="0" b="0"/>
            <wp:docPr id="3" name="Picture 3" descr="C:\Users\VS02~1\AppData\Local\Temp\WeChat Files\f39edf88daf4a0de2b24d2520a2470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S02~1\AppData\Local\Temp\WeChat Files\f39edf88daf4a0de2b24d2520a2470f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7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C0A" w:rsidRDefault="00221C0A" w:rsidP="00BE438C">
      <w:r>
        <w:t>Be careful about the space in the txt.</w:t>
      </w:r>
    </w:p>
    <w:p w:rsidR="005D277A" w:rsidRDefault="00641242" w:rsidP="00BE438C">
      <w:r>
        <w:t>5/14/19</w:t>
      </w:r>
    </w:p>
    <w:p w:rsidR="00641242" w:rsidRDefault="00641242" w:rsidP="00641242">
      <w:pPr>
        <w:pStyle w:val="ListParagraph"/>
        <w:numPr>
          <w:ilvl w:val="0"/>
          <w:numId w:val="11"/>
        </w:numPr>
      </w:pPr>
      <w:r>
        <w:t>Include the raw visit data for the training.</w:t>
      </w:r>
    </w:p>
    <w:p w:rsidR="00641242" w:rsidRDefault="00641242" w:rsidP="00641242">
      <w:pPr>
        <w:pStyle w:val="ListParagraph"/>
        <w:numPr>
          <w:ilvl w:val="0"/>
          <w:numId w:val="11"/>
        </w:numPr>
      </w:pPr>
      <w:r>
        <w:t xml:space="preserve">Train the network without visit data and generate the confusion matrix. </w:t>
      </w:r>
    </w:p>
    <w:p w:rsidR="00BC1180" w:rsidRDefault="00641242" w:rsidP="00641242">
      <w:pPr>
        <w:pStyle w:val="ListParagraph"/>
        <w:numPr>
          <w:ilvl w:val="0"/>
          <w:numId w:val="11"/>
        </w:numPr>
      </w:pPr>
      <w:r>
        <w:t xml:space="preserve">Generate the CNN image features. </w:t>
      </w:r>
    </w:p>
    <w:p w:rsidR="00BC1180" w:rsidRDefault="00BC1180" w:rsidP="00BC1180"/>
    <w:p w:rsidR="00BC1180" w:rsidRDefault="00BC1180" w:rsidP="00BC1180">
      <w:r>
        <w:t>The test class spy:</w:t>
      </w:r>
    </w:p>
    <w:p w:rsidR="00B115F1" w:rsidRDefault="00BC1180" w:rsidP="00BC1180">
      <w:r>
        <w:t>1: 0.2354</w:t>
      </w:r>
    </w:p>
    <w:p w:rsidR="00B115F1" w:rsidRDefault="00BC1180" w:rsidP="00BC1180">
      <w:r>
        <w:t>2:</w:t>
      </w:r>
      <w:r w:rsidR="00B115F1">
        <w:t xml:space="preserve"> </w:t>
      </w:r>
      <w:r>
        <w:t>0.1833</w:t>
      </w:r>
    </w:p>
    <w:p w:rsidR="00641242" w:rsidRDefault="00B115F1" w:rsidP="00BC1180">
      <w:r>
        <w:t xml:space="preserve">3: </w:t>
      </w:r>
      <w:r w:rsidR="00641242">
        <w:t xml:space="preserve"> </w:t>
      </w:r>
      <w:r w:rsidR="00557994">
        <w:t>0.0923</w:t>
      </w:r>
    </w:p>
    <w:p w:rsidR="00EC3077" w:rsidRDefault="00EC3077" w:rsidP="00BC1180"/>
    <w:p w:rsidR="00EC3077" w:rsidRDefault="00EC3077" w:rsidP="00BC1180"/>
    <w:p w:rsidR="00EC3077" w:rsidRDefault="00EC3077" w:rsidP="00EC3077">
      <w:pPr>
        <w:pStyle w:val="ListParagraph"/>
        <w:numPr>
          <w:ilvl w:val="0"/>
          <w:numId w:val="12"/>
        </w:numPr>
      </w:pPr>
      <w:r>
        <w:t xml:space="preserve">Generate the confusion matrix. </w:t>
      </w:r>
    </w:p>
    <w:p w:rsidR="00EC3077" w:rsidRDefault="00EC3077" w:rsidP="00EC3077">
      <w:pPr>
        <w:pStyle w:val="ListParagraph"/>
        <w:numPr>
          <w:ilvl w:val="0"/>
          <w:numId w:val="12"/>
        </w:numPr>
      </w:pPr>
      <w:r>
        <w:t xml:space="preserve">Check the combination of the image and visit features. </w:t>
      </w:r>
    </w:p>
    <w:p w:rsidR="006E3C02" w:rsidRDefault="006E3C02" w:rsidP="006E3C02">
      <w:pPr>
        <w:pStyle w:val="ListParagraph"/>
      </w:pPr>
      <w:r>
        <w:t xml:space="preserve">The features from image: most of them are 0 and the range is </w:t>
      </w:r>
      <w:proofErr w:type="gramStart"/>
      <w:r>
        <w:t>around(</w:t>
      </w:r>
      <w:proofErr w:type="gramEnd"/>
      <w:r>
        <w:t>0,8);</w:t>
      </w:r>
    </w:p>
    <w:p w:rsidR="002626E2" w:rsidRDefault="002626E2" w:rsidP="002626E2">
      <w:pPr>
        <w:pStyle w:val="ListParagraph"/>
        <w:numPr>
          <w:ilvl w:val="0"/>
          <w:numId w:val="13"/>
        </w:numPr>
      </w:pPr>
      <w:r>
        <w:t>Try re-normalize the visit features into 0-</w:t>
      </w:r>
      <w:proofErr w:type="gramStart"/>
      <w:r>
        <w:t>8.</w:t>
      </w:r>
      <w:r w:rsidR="00D00556">
        <w:t>/</w:t>
      </w:r>
      <w:proofErr w:type="gramEnd"/>
      <w:r w:rsidR="00D00556">
        <w:t xml:space="preserve">/ no obvious improvement. </w:t>
      </w:r>
    </w:p>
    <w:p w:rsidR="002626E2" w:rsidRDefault="002626E2" w:rsidP="002626E2">
      <w:pPr>
        <w:pStyle w:val="ListParagraph"/>
        <w:numPr>
          <w:ilvl w:val="0"/>
          <w:numId w:val="13"/>
        </w:numPr>
      </w:pPr>
      <w:r>
        <w:t xml:space="preserve">Try add one </w:t>
      </w:r>
      <w:proofErr w:type="spellStart"/>
      <w:r>
        <w:t>fcl</w:t>
      </w:r>
      <w:proofErr w:type="spellEnd"/>
      <w:r>
        <w:t xml:space="preserve"> before merge. </w:t>
      </w:r>
    </w:p>
    <w:p w:rsidR="002E61D7" w:rsidRDefault="002E61D7" w:rsidP="002626E2">
      <w:pPr>
        <w:pStyle w:val="ListParagraph"/>
        <w:numPr>
          <w:ilvl w:val="0"/>
          <w:numId w:val="13"/>
        </w:numPr>
      </w:pPr>
      <w:r>
        <w:t xml:space="preserve">Reduce the image feature </w:t>
      </w:r>
      <w:r w:rsidR="00844F8F">
        <w:t>dimension</w:t>
      </w:r>
      <w:r>
        <w:t xml:space="preserve">. </w:t>
      </w:r>
      <w:r w:rsidR="00D00556">
        <w:t xml:space="preserve">// no obvious improvement. </w:t>
      </w:r>
      <w:bookmarkStart w:id="0" w:name="_GoBack"/>
      <w:bookmarkEnd w:id="0"/>
    </w:p>
    <w:p w:rsidR="00EC3077" w:rsidRDefault="00EC3077" w:rsidP="00EC3077">
      <w:pPr>
        <w:pStyle w:val="ListParagraph"/>
        <w:numPr>
          <w:ilvl w:val="0"/>
          <w:numId w:val="12"/>
        </w:numPr>
      </w:pPr>
      <w:r>
        <w:t xml:space="preserve">Try different combination length. </w:t>
      </w:r>
    </w:p>
    <w:p w:rsidR="00EC3077" w:rsidRDefault="00EC3077" w:rsidP="00EC3077">
      <w:pPr>
        <w:pStyle w:val="ListParagraph"/>
        <w:numPr>
          <w:ilvl w:val="0"/>
          <w:numId w:val="12"/>
        </w:numPr>
      </w:pPr>
      <w:r>
        <w:t xml:space="preserve">Try the other baseline. </w:t>
      </w:r>
    </w:p>
    <w:sectPr w:rsidR="00EC307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微软雅黑"/>
    <w:charset w:val="86"/>
    <w:family w:val="script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ingFangSC-Regular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PingFangSC-Light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63664"/>
    <w:multiLevelType w:val="hybridMultilevel"/>
    <w:tmpl w:val="50FC4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F15AA"/>
    <w:multiLevelType w:val="hybridMultilevel"/>
    <w:tmpl w:val="930CB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20A02"/>
    <w:multiLevelType w:val="hybridMultilevel"/>
    <w:tmpl w:val="C602B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881612"/>
    <w:multiLevelType w:val="hybridMultilevel"/>
    <w:tmpl w:val="F50A0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BC5986"/>
    <w:multiLevelType w:val="hybridMultilevel"/>
    <w:tmpl w:val="1E761B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ED2FD0"/>
    <w:multiLevelType w:val="hybridMultilevel"/>
    <w:tmpl w:val="3B209022"/>
    <w:lvl w:ilvl="0" w:tplc="04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0D5777"/>
    <w:multiLevelType w:val="hybridMultilevel"/>
    <w:tmpl w:val="98A22A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B23CB0"/>
    <w:multiLevelType w:val="hybridMultilevel"/>
    <w:tmpl w:val="69CE7B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5F2877"/>
    <w:multiLevelType w:val="hybridMultilevel"/>
    <w:tmpl w:val="1B84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CD0DF2"/>
    <w:multiLevelType w:val="hybridMultilevel"/>
    <w:tmpl w:val="56CAEE58"/>
    <w:lvl w:ilvl="0" w:tplc="7174EC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D76113"/>
    <w:multiLevelType w:val="hybridMultilevel"/>
    <w:tmpl w:val="E5B29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FC46FB"/>
    <w:multiLevelType w:val="hybridMultilevel"/>
    <w:tmpl w:val="0F3A7C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A870EE"/>
    <w:multiLevelType w:val="hybridMultilevel"/>
    <w:tmpl w:val="1002A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4"/>
  </w:num>
  <w:num w:numId="5">
    <w:abstractNumId w:val="11"/>
  </w:num>
  <w:num w:numId="6">
    <w:abstractNumId w:val="6"/>
  </w:num>
  <w:num w:numId="7">
    <w:abstractNumId w:val="7"/>
  </w:num>
  <w:num w:numId="8">
    <w:abstractNumId w:val="5"/>
  </w:num>
  <w:num w:numId="9">
    <w:abstractNumId w:val="2"/>
  </w:num>
  <w:num w:numId="10">
    <w:abstractNumId w:val="3"/>
  </w:num>
  <w:num w:numId="11">
    <w:abstractNumId w:val="12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TQzNLY0NTc0NzZS0lEKTi0uzszPAykwrgUAwdn4ACwAAAA="/>
  </w:docVars>
  <w:rsids>
    <w:rsidRoot w:val="00237688"/>
    <w:rsid w:val="00052759"/>
    <w:rsid w:val="000A7E7E"/>
    <w:rsid w:val="00137577"/>
    <w:rsid w:val="002116DA"/>
    <w:rsid w:val="00221C0A"/>
    <w:rsid w:val="00237688"/>
    <w:rsid w:val="002626E2"/>
    <w:rsid w:val="002E61D7"/>
    <w:rsid w:val="002F73ED"/>
    <w:rsid w:val="003A635C"/>
    <w:rsid w:val="00535E0D"/>
    <w:rsid w:val="00557994"/>
    <w:rsid w:val="005D277A"/>
    <w:rsid w:val="00641242"/>
    <w:rsid w:val="006E3C02"/>
    <w:rsid w:val="007A0DCD"/>
    <w:rsid w:val="00831443"/>
    <w:rsid w:val="00844F8F"/>
    <w:rsid w:val="00857B09"/>
    <w:rsid w:val="0087412B"/>
    <w:rsid w:val="008E4265"/>
    <w:rsid w:val="00B0347B"/>
    <w:rsid w:val="00B115F1"/>
    <w:rsid w:val="00BA43D0"/>
    <w:rsid w:val="00BC1180"/>
    <w:rsid w:val="00BE438C"/>
    <w:rsid w:val="00C33591"/>
    <w:rsid w:val="00C62817"/>
    <w:rsid w:val="00D00556"/>
    <w:rsid w:val="00E00154"/>
    <w:rsid w:val="00EC3077"/>
    <w:rsid w:val="00F208A6"/>
    <w:rsid w:val="00F23BEE"/>
    <w:rsid w:val="00F6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949BC"/>
  <w15:chartTrackingRefBased/>
  <w15:docId w15:val="{F5264C28-6604-42AA-8574-352AFFA4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16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6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16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23BE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E7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7E7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116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116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116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E4265"/>
  </w:style>
  <w:style w:type="character" w:customStyle="1" w:styleId="DateChar">
    <w:name w:val="Date Char"/>
    <w:basedOn w:val="DefaultParagraphFont"/>
    <w:link w:val="Date"/>
    <w:uiPriority w:val="99"/>
    <w:semiHidden/>
    <w:rsid w:val="008E42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6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ianshi.baidu.com/competition/30/ques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8</TotalTime>
  <Pages>3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长林</dc:creator>
  <cp:keywords/>
  <dc:description/>
  <cp:lastModifiedBy>肖长林</cp:lastModifiedBy>
  <cp:revision>30</cp:revision>
  <dcterms:created xsi:type="dcterms:W3CDTF">2019-05-02T06:20:00Z</dcterms:created>
  <dcterms:modified xsi:type="dcterms:W3CDTF">2019-05-15T07:23:00Z</dcterms:modified>
</cp:coreProperties>
</file>